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03165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84312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4528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55774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78173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42633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076107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19092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90382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05250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уем Гислен НКАбд-03-22</dc:creator>
  <dc:language>ru-RU</dc:language>
  <cp:keywords/>
  <dcterms:created xsi:type="dcterms:W3CDTF">2023-02-15T08:58:40Z</dcterms:created>
  <dcterms:modified xsi:type="dcterms:W3CDTF">2023-02-15T08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